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0809" w14:textId="6E1F55F6" w:rsidR="008D0B80" w:rsidRPr="00C6653F" w:rsidRDefault="00F14A14" w:rsidP="002C6588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t xml:space="preserve">Testing </w:t>
      </w:r>
      <w:r w:rsidR="00F42CB9" w:rsidRPr="00C6653F">
        <w:rPr>
          <w:rFonts w:cstheme="minorHAnsi"/>
          <w:b/>
          <w:bCs/>
          <w:sz w:val="24"/>
          <w:szCs w:val="24"/>
          <w:lang w:val="en-US"/>
        </w:rPr>
        <w:t>Protocol:</w:t>
      </w:r>
    </w:p>
    <w:p w14:paraId="3F66B5A4" w14:textId="77777777" w:rsidR="0053221E" w:rsidRPr="00C6653F" w:rsidRDefault="00F42CB9" w:rsidP="002C6588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Pretend like you are a tourist visiting Pittsburgh for the first time. Can you navigate to the address of the incline as well as find the visual of the map with the location marked?</w:t>
      </w:r>
    </w:p>
    <w:p w14:paraId="62531876" w14:textId="77777777" w:rsidR="0053221E" w:rsidRPr="00C6653F" w:rsidRDefault="0053221E" w:rsidP="002C65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Is there anything you would change to make this more clear?</w:t>
      </w:r>
    </w:p>
    <w:p w14:paraId="6C37FA55" w14:textId="1CA88CC7" w:rsidR="0053221E" w:rsidRPr="00C6653F" w:rsidRDefault="00F42CB9" w:rsidP="002C6588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Pretend like you are a teacher planning a field trip for your students. Can you figure out where to find the logistics for a field trip?</w:t>
      </w:r>
      <w:r w:rsidR="00DF4325" w:rsidRPr="00C6653F">
        <w:rPr>
          <w:rFonts w:cstheme="minorHAnsi"/>
          <w:sz w:val="24"/>
          <w:szCs w:val="24"/>
          <w:lang w:val="en-US"/>
        </w:rPr>
        <w:t xml:space="preserve"> Can you tell me on what days the incline is open so you can plan this trip?</w:t>
      </w:r>
    </w:p>
    <w:p w14:paraId="20580802" w14:textId="6D8C63D2" w:rsidR="0053221E" w:rsidRPr="00C6653F" w:rsidRDefault="0053221E" w:rsidP="002C65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Is there anything you would change to make this more clear?</w:t>
      </w:r>
    </w:p>
    <w:p w14:paraId="2416C3DA" w14:textId="05FEFA1F" w:rsidR="0053221E" w:rsidRPr="00C6653F" w:rsidRDefault="00F42CB9" w:rsidP="002C6588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Pretend like you are a member of a group of 10+ teenagers looking to have fun as a group. Can you figure out where to book a ticket for a group? Can you look for the hours of operation of the incline</w:t>
      </w:r>
      <w:r w:rsidR="0053221E" w:rsidRPr="00C6653F">
        <w:rPr>
          <w:rFonts w:cstheme="minorHAnsi"/>
          <w:sz w:val="24"/>
          <w:szCs w:val="24"/>
          <w:lang w:val="en-US"/>
        </w:rPr>
        <w:t>?</w:t>
      </w:r>
    </w:p>
    <w:p w14:paraId="4294190A" w14:textId="6863FEF4" w:rsidR="00F42CB9" w:rsidRPr="00C6653F" w:rsidRDefault="0053221E" w:rsidP="002C65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Is there anything you would change to make this more clear?</w:t>
      </w:r>
    </w:p>
    <w:p w14:paraId="63B6F365" w14:textId="21F295ED" w:rsidR="0053221E" w:rsidRPr="00C6653F" w:rsidRDefault="00F42CB9" w:rsidP="002C6588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Pretend like you are a young adult looking to plan a first date. Can you figure out what the price is for a single adult?</w:t>
      </w:r>
      <w:r w:rsidR="00A801B7" w:rsidRPr="00C6653F">
        <w:rPr>
          <w:rFonts w:cstheme="minorHAnsi"/>
          <w:sz w:val="24"/>
          <w:szCs w:val="24"/>
          <w:lang w:val="en-US"/>
        </w:rPr>
        <w:t xml:space="preserve"> Can you figure out how much you will have to pay, and how to pay?</w:t>
      </w:r>
    </w:p>
    <w:p w14:paraId="111792D6" w14:textId="193A9026" w:rsidR="00F42CB9" w:rsidRPr="00C6653F" w:rsidRDefault="0053221E" w:rsidP="002C65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Is there anything you would change to make this more clear?</w:t>
      </w:r>
    </w:p>
    <w:p w14:paraId="5C2549E8" w14:textId="2AFB0F76" w:rsidR="00F42CB9" w:rsidRPr="00C6653F" w:rsidRDefault="00F42CB9" w:rsidP="002C6588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Pretend like you are a photographer looking to capture pretty photos of Pittsburgh. Can you find where the photo gallery is? Can you look for</w:t>
      </w:r>
      <w:r w:rsidR="0053221E" w:rsidRPr="00C6653F">
        <w:rPr>
          <w:rFonts w:cstheme="minorHAnsi"/>
          <w:sz w:val="24"/>
          <w:szCs w:val="24"/>
          <w:lang w:val="en-US"/>
        </w:rPr>
        <w:t xml:space="preserve"> the mailing list so you can learn more about the location you want to take pictures of?</w:t>
      </w:r>
      <w:r w:rsidR="0049589F" w:rsidRPr="00C6653F">
        <w:rPr>
          <w:rFonts w:cstheme="minorHAnsi"/>
          <w:sz w:val="24"/>
          <w:szCs w:val="24"/>
          <w:lang w:val="en-US"/>
        </w:rPr>
        <w:t xml:space="preserve"> Can you try submitting this form?</w:t>
      </w:r>
    </w:p>
    <w:p w14:paraId="5B4F4A04" w14:textId="5F54D68F" w:rsidR="00FE4776" w:rsidRPr="00FE4776" w:rsidRDefault="0053221E" w:rsidP="00FE4776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Is there anything you would change to make this more clear?</w:t>
      </w:r>
    </w:p>
    <w:p w14:paraId="08F166EC" w14:textId="51B4D017" w:rsidR="00A446EE" w:rsidRPr="00C6653F" w:rsidRDefault="00B35526" w:rsidP="002C6588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t>Is there anything you would like to change about the website? Do you have any suggestions? Is there anything missing for you as a user?</w:t>
      </w:r>
    </w:p>
    <w:p w14:paraId="209FD1A2" w14:textId="77777777" w:rsidR="00A446EE" w:rsidRPr="00C6653F" w:rsidRDefault="00A446EE">
      <w:pPr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br w:type="page"/>
      </w:r>
    </w:p>
    <w:p w14:paraId="33B4E0DA" w14:textId="7E74A1E3" w:rsidR="00A446EE" w:rsidRPr="00C6653F" w:rsidRDefault="00A446EE" w:rsidP="00A446EE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lastRenderedPageBreak/>
        <w:t xml:space="preserve">Link to audio recording </w:t>
      </w:r>
      <w:r w:rsidRPr="00734267">
        <w:rPr>
          <w:rFonts w:cstheme="minorHAnsi"/>
          <w:sz w:val="24"/>
          <w:szCs w:val="24"/>
          <w:lang w:val="en-US"/>
        </w:rPr>
        <w:t>(</w:t>
      </w:r>
      <w:r w:rsidR="00734267" w:rsidRPr="00734267">
        <w:t>Interview 1</w:t>
      </w:r>
      <w:r w:rsidRPr="00734267">
        <w:rPr>
          <w:rFonts w:cstheme="minorHAnsi"/>
          <w:sz w:val="24"/>
          <w:szCs w:val="24"/>
          <w:lang w:val="en-US"/>
        </w:rPr>
        <w:t>)</w:t>
      </w:r>
      <w:r w:rsidRPr="00C6653F">
        <w:rPr>
          <w:rFonts w:cstheme="minorHAnsi"/>
          <w:b/>
          <w:bCs/>
          <w:sz w:val="24"/>
          <w:szCs w:val="24"/>
          <w:lang w:val="en-US"/>
        </w:rPr>
        <w:t>:</w:t>
      </w:r>
      <w:r w:rsidR="008E3530">
        <w:rPr>
          <w:rFonts w:cstheme="minorHAnsi"/>
          <w:b/>
          <w:bCs/>
          <w:sz w:val="24"/>
          <w:szCs w:val="24"/>
          <w:lang w:val="en-US"/>
        </w:rPr>
        <w:t xml:space="preserve"> </w:t>
      </w:r>
      <w:hyperlink r:id="rId7" w:history="1">
        <w:r w:rsidR="00237744" w:rsidRPr="00C15E76">
          <w:rPr>
            <w:rStyle w:val="Hyperlink"/>
            <w:rFonts w:cstheme="minorHAnsi"/>
            <w:sz w:val="24"/>
            <w:szCs w:val="24"/>
            <w:u w:val="none"/>
            <w:lang w:val="en-US"/>
          </w:rPr>
          <w:t>https://drive.google.com/file/d/1wxPn2Vwva2gWa7FN5MVu9NhmY5CLcK4Z/view?usp=sharing</w:t>
        </w:r>
      </w:hyperlink>
      <w:r w:rsidR="00237744">
        <w:rPr>
          <w:rFonts w:cstheme="minorHAnsi"/>
          <w:sz w:val="24"/>
          <w:szCs w:val="24"/>
          <w:lang w:val="en-US"/>
        </w:rPr>
        <w:t xml:space="preserve"> </w:t>
      </w:r>
    </w:p>
    <w:p w14:paraId="368EF0A1" w14:textId="77777777" w:rsidR="0021091B" w:rsidRDefault="0021091B" w:rsidP="00A446EE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</w:p>
    <w:p w14:paraId="2EB79F61" w14:textId="72D37DD3" w:rsidR="00A446EE" w:rsidRDefault="00A446EE" w:rsidP="00A446EE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t xml:space="preserve">Transcript </w:t>
      </w:r>
      <w:r w:rsidR="00734267" w:rsidRPr="00734267">
        <w:rPr>
          <w:rFonts w:cstheme="minorHAnsi"/>
          <w:sz w:val="24"/>
          <w:szCs w:val="24"/>
          <w:lang w:val="en-US"/>
        </w:rPr>
        <w:t>(</w:t>
      </w:r>
      <w:r w:rsidR="00734267" w:rsidRPr="00734267">
        <w:t>Interview 1</w:t>
      </w:r>
      <w:r w:rsidR="00734267" w:rsidRPr="00734267">
        <w:rPr>
          <w:rFonts w:cstheme="minorHAnsi"/>
          <w:sz w:val="24"/>
          <w:szCs w:val="24"/>
          <w:lang w:val="en-US"/>
        </w:rPr>
        <w:t>)</w:t>
      </w:r>
      <w:r w:rsidRPr="00C6653F">
        <w:rPr>
          <w:rFonts w:cstheme="minorHAnsi"/>
          <w:b/>
          <w:bCs/>
          <w:sz w:val="24"/>
          <w:szCs w:val="24"/>
          <w:lang w:val="en-US"/>
        </w:rPr>
        <w:t>:</w:t>
      </w:r>
    </w:p>
    <w:p w14:paraId="13AD563D" w14:textId="431ADD61" w:rsidR="006A3018" w:rsidRPr="006A3018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Emma Jiang</w:t>
      </w:r>
      <w:r w:rsidR="00105AFC">
        <w:rPr>
          <w:rFonts w:cstheme="minorHAnsi"/>
          <w:sz w:val="24"/>
          <w:szCs w:val="24"/>
          <w:lang w:val="en-US"/>
        </w:rPr>
        <w:t xml:space="preserve">: </w:t>
      </w:r>
      <w:r w:rsidR="00105AFC" w:rsidRPr="006A3018">
        <w:rPr>
          <w:rFonts w:cstheme="minorHAnsi"/>
          <w:sz w:val="24"/>
          <w:szCs w:val="24"/>
          <w:lang w:val="en-US"/>
        </w:rPr>
        <w:t>Okay,</w:t>
      </w:r>
      <w:r w:rsidR="00105AFC">
        <w:rPr>
          <w:rFonts w:cstheme="minorHAnsi"/>
          <w:sz w:val="24"/>
          <w:szCs w:val="24"/>
          <w:lang w:val="en-US"/>
        </w:rPr>
        <w:t xml:space="preserve"> </w:t>
      </w:r>
      <w:r w:rsidRPr="006A3018">
        <w:rPr>
          <w:rFonts w:cstheme="minorHAnsi"/>
          <w:sz w:val="24"/>
          <w:szCs w:val="24"/>
          <w:lang w:val="en-US"/>
        </w:rPr>
        <w:t xml:space="preserve">so the first question is, pretend like </w:t>
      </w:r>
      <w:proofErr w:type="gramStart"/>
      <w:r w:rsidRPr="006A3018">
        <w:rPr>
          <w:rFonts w:cstheme="minorHAnsi"/>
          <w:sz w:val="24"/>
          <w:szCs w:val="24"/>
          <w:lang w:val="en-US"/>
        </w:rPr>
        <w:t>you're</w:t>
      </w:r>
      <w:proofErr w:type="gramEnd"/>
      <w:r w:rsidRPr="006A3018">
        <w:rPr>
          <w:rFonts w:cstheme="minorHAnsi"/>
          <w:sz w:val="24"/>
          <w:szCs w:val="24"/>
          <w:lang w:val="en-US"/>
        </w:rPr>
        <w:t xml:space="preserve"> a tourist visiting Pittsburgh for the first time. Can you navigate to the address of the incline?</w:t>
      </w:r>
    </w:p>
    <w:p w14:paraId="0E62C9A5" w14:textId="54A10002" w:rsidR="006A3018" w:rsidRPr="006A3018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Interviewee 1</w:t>
      </w:r>
      <w:r w:rsidR="00105AFC">
        <w:rPr>
          <w:rFonts w:cstheme="minorHAnsi"/>
          <w:sz w:val="24"/>
          <w:szCs w:val="24"/>
          <w:lang w:val="en-US"/>
        </w:rPr>
        <w:t>: P</w:t>
      </w:r>
      <w:r w:rsidRPr="006A3018">
        <w:rPr>
          <w:rFonts w:cstheme="minorHAnsi"/>
          <w:sz w:val="24"/>
          <w:szCs w:val="24"/>
          <w:lang w:val="en-US"/>
        </w:rPr>
        <w:t xml:space="preserve">resses on the left, right. </w:t>
      </w:r>
      <w:proofErr w:type="gramStart"/>
      <w:r w:rsidRPr="006A3018">
        <w:rPr>
          <w:rFonts w:cstheme="minorHAnsi"/>
          <w:sz w:val="24"/>
          <w:szCs w:val="24"/>
          <w:lang w:val="en-US"/>
        </w:rPr>
        <w:t>It's</w:t>
      </w:r>
      <w:proofErr w:type="gramEnd"/>
      <w:r w:rsidRPr="006A3018">
        <w:rPr>
          <w:rFonts w:cstheme="minorHAnsi"/>
          <w:sz w:val="24"/>
          <w:szCs w:val="24"/>
          <w:lang w:val="en-US"/>
        </w:rPr>
        <w:t xml:space="preserve"> a parking address. Yeah. Yeah. Um,</w:t>
      </w:r>
    </w:p>
    <w:p w14:paraId="34EE67B5" w14:textId="48DD3F17" w:rsidR="006A3018" w:rsidRPr="006A3018" w:rsidRDefault="00C113C6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Emma Jiang: C</w:t>
      </w:r>
      <w:r w:rsidR="006A3018" w:rsidRPr="006A3018">
        <w:rPr>
          <w:rFonts w:cstheme="minorHAnsi"/>
          <w:sz w:val="24"/>
          <w:szCs w:val="24"/>
          <w:lang w:val="en-US"/>
        </w:rPr>
        <w:t>an you navigate to the visual of the map that has the location of the incline marked?</w:t>
      </w:r>
    </w:p>
    <w:p w14:paraId="0E2FDFAB" w14:textId="2A534640" w:rsidR="006A3018" w:rsidRPr="006A3018" w:rsidRDefault="003127D1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Interviewee 1: </w:t>
      </w:r>
      <w:r w:rsidR="006A3018" w:rsidRPr="006A3018">
        <w:rPr>
          <w:rFonts w:cstheme="minorHAnsi"/>
          <w:sz w:val="24"/>
          <w:szCs w:val="24"/>
          <w:lang w:val="en-US"/>
        </w:rPr>
        <w:t xml:space="preserve">Oh, ah. Oh,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it's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out here. Yeah. Okay. Um, okay,</w:t>
      </w:r>
    </w:p>
    <w:p w14:paraId="32CF903B" w14:textId="69317E85" w:rsidR="006A3018" w:rsidRPr="006A3018" w:rsidRDefault="003127D1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Emma Jiang: </w:t>
      </w:r>
      <w:proofErr w:type="gramStart"/>
      <w:r>
        <w:rPr>
          <w:rFonts w:cstheme="minorHAnsi"/>
          <w:sz w:val="24"/>
          <w:szCs w:val="24"/>
          <w:lang w:val="en-US"/>
        </w:rPr>
        <w:t>S</w:t>
      </w:r>
      <w:r w:rsidR="006A3018" w:rsidRPr="006A3018">
        <w:rPr>
          <w:rFonts w:cstheme="minorHAnsi"/>
          <w:sz w:val="24"/>
          <w:szCs w:val="24"/>
          <w:lang w:val="en-US"/>
        </w:rPr>
        <w:t>o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the second question is, pretend like you're a teacher that is planning a field trip for your students. Can you figure out where to find the logistics for a field trip?</w:t>
      </w:r>
    </w:p>
    <w:p w14:paraId="488CDEE3" w14:textId="7066CD26" w:rsidR="006A3018" w:rsidRPr="006A3018" w:rsidRDefault="00E721BD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Interviewee 1: </w:t>
      </w:r>
      <w:r w:rsidR="006A3018" w:rsidRPr="006A3018">
        <w:rPr>
          <w:rFonts w:cstheme="minorHAnsi"/>
          <w:sz w:val="24"/>
          <w:szCs w:val="24"/>
          <w:lang w:val="en-US"/>
        </w:rPr>
        <w:t>To be up here? And field trip program? Yeah. Okay, um,</w:t>
      </w:r>
    </w:p>
    <w:p w14:paraId="49D3534C" w14:textId="7E2BF2CA" w:rsidR="006A3018" w:rsidRPr="006A3018" w:rsidRDefault="00E721BD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Emma Jiang: Can</w:t>
      </w:r>
      <w:r w:rsidR="006A3018" w:rsidRPr="006A3018">
        <w:rPr>
          <w:rFonts w:cstheme="minorHAnsi"/>
          <w:sz w:val="24"/>
          <w:szCs w:val="24"/>
          <w:lang w:val="en-US"/>
        </w:rPr>
        <w:t xml:space="preserve"> you tell me on which days the incline is open?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So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this teacher can plan their trip?</w:t>
      </w:r>
    </w:p>
    <w:p w14:paraId="4577510D" w14:textId="40930DB1" w:rsidR="006A3018" w:rsidRPr="006A3018" w:rsidRDefault="006840B5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Interviewee 1: </w:t>
      </w:r>
      <w:r w:rsidR="006A3018" w:rsidRPr="006A3018">
        <w:rPr>
          <w:rFonts w:cstheme="minorHAnsi"/>
          <w:sz w:val="24"/>
          <w:szCs w:val="24"/>
          <w:lang w:val="en-US"/>
        </w:rPr>
        <w:t xml:space="preserve">Um,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it's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open 365 days a year, but not for Saturdays and Sundays. Okay. Um, okay,</w:t>
      </w:r>
    </w:p>
    <w:p w14:paraId="176B5020" w14:textId="7910FE9F" w:rsidR="006A3018" w:rsidRPr="006A3018" w:rsidRDefault="00946C4B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Emma Jiang: </w:t>
      </w:r>
      <w:proofErr w:type="gramStart"/>
      <w:r w:rsidR="007F58FC">
        <w:rPr>
          <w:rFonts w:cstheme="minorHAnsi"/>
          <w:sz w:val="24"/>
          <w:szCs w:val="24"/>
          <w:lang w:val="en-US"/>
        </w:rPr>
        <w:t>S</w:t>
      </w:r>
      <w:r w:rsidR="006A3018" w:rsidRPr="006A3018">
        <w:rPr>
          <w:rFonts w:cstheme="minorHAnsi"/>
          <w:sz w:val="24"/>
          <w:szCs w:val="24"/>
          <w:lang w:val="en-US"/>
        </w:rPr>
        <w:t>o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the next question is pretend like you're a member of a group of around 10 people and you're looking to book a ticket for the group.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So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can you figure out where to book this ticket? and at what price they have to pay?</w:t>
      </w:r>
    </w:p>
    <w:p w14:paraId="70120B2C" w14:textId="19E35360" w:rsidR="006A3018" w:rsidRPr="006A3018" w:rsidRDefault="00110D34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Interviewee 1:</w:t>
      </w:r>
      <w:r w:rsidR="00085355">
        <w:rPr>
          <w:rFonts w:cstheme="minorHAnsi"/>
          <w:sz w:val="24"/>
          <w:szCs w:val="24"/>
          <w:lang w:val="en-US"/>
        </w:rPr>
        <w:t xml:space="preserve"> </w:t>
      </w:r>
      <w:r w:rsidR="006A3018" w:rsidRPr="006A3018">
        <w:rPr>
          <w:rFonts w:cstheme="minorHAnsi"/>
          <w:sz w:val="24"/>
          <w:szCs w:val="24"/>
          <w:lang w:val="en-US"/>
        </w:rPr>
        <w:t xml:space="preserve">What price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have to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pay for the ticket? should probably be in group prices. For more people. Right. Um,</w:t>
      </w:r>
    </w:p>
    <w:p w14:paraId="7CE4F0E9" w14:textId="6AD8935B" w:rsidR="006A3018" w:rsidRPr="006A3018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Emma Jiang</w:t>
      </w:r>
      <w:r w:rsidR="00EE68FA">
        <w:rPr>
          <w:rFonts w:cstheme="minorHAnsi"/>
          <w:sz w:val="24"/>
          <w:szCs w:val="24"/>
          <w:lang w:val="en-US"/>
        </w:rPr>
        <w:t>: C</w:t>
      </w:r>
      <w:r w:rsidRPr="006A3018">
        <w:rPr>
          <w:rFonts w:cstheme="minorHAnsi"/>
          <w:sz w:val="24"/>
          <w:szCs w:val="24"/>
          <w:lang w:val="en-US"/>
        </w:rPr>
        <w:t xml:space="preserve">an you look for the </w:t>
      </w:r>
      <w:r w:rsidR="009253F9">
        <w:rPr>
          <w:rFonts w:cstheme="minorHAnsi"/>
          <w:sz w:val="24"/>
          <w:szCs w:val="24"/>
          <w:lang w:val="en-US"/>
        </w:rPr>
        <w:t>h</w:t>
      </w:r>
      <w:r w:rsidRPr="006A3018">
        <w:rPr>
          <w:rFonts w:cstheme="minorHAnsi"/>
          <w:sz w:val="24"/>
          <w:szCs w:val="24"/>
          <w:lang w:val="en-US"/>
        </w:rPr>
        <w:t>ours of operation for the incline?</w:t>
      </w:r>
    </w:p>
    <w:p w14:paraId="371A9740" w14:textId="77777777" w:rsidR="00B4041C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Interviewee 1</w:t>
      </w:r>
      <w:r w:rsidR="009938FF">
        <w:rPr>
          <w:rFonts w:cstheme="minorHAnsi"/>
          <w:sz w:val="24"/>
          <w:szCs w:val="24"/>
          <w:lang w:val="en-US"/>
        </w:rPr>
        <w:t xml:space="preserve">: </w:t>
      </w:r>
      <w:r w:rsidRPr="006A3018">
        <w:rPr>
          <w:rFonts w:cstheme="minorHAnsi"/>
          <w:sz w:val="24"/>
          <w:szCs w:val="24"/>
          <w:lang w:val="en-US"/>
        </w:rPr>
        <w:t>That's on the left as well. Yeah. Okay.</w:t>
      </w:r>
    </w:p>
    <w:p w14:paraId="277BCA67" w14:textId="1FCFB6AE" w:rsidR="006A3018" w:rsidRPr="006A3018" w:rsidRDefault="00B4041C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lastRenderedPageBreak/>
        <w:t xml:space="preserve">Emma Jiang: </w:t>
      </w:r>
      <w:r w:rsidR="006A3018" w:rsidRPr="006A3018">
        <w:rPr>
          <w:rFonts w:cstheme="minorHAnsi"/>
          <w:sz w:val="24"/>
          <w:szCs w:val="24"/>
          <w:lang w:val="en-US"/>
        </w:rPr>
        <w:t>Um, so the next question is pretend like you are a young adult looking to plan a first date. Can you figure out what the prices for a single adult?</w:t>
      </w:r>
    </w:p>
    <w:p w14:paraId="70E2FA3F" w14:textId="5147CC73" w:rsidR="006A3018" w:rsidRPr="006A3018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Interviewee 1</w:t>
      </w:r>
      <w:r w:rsidR="00B80558">
        <w:rPr>
          <w:rFonts w:cstheme="minorHAnsi"/>
          <w:sz w:val="24"/>
          <w:szCs w:val="24"/>
          <w:lang w:val="en-US"/>
        </w:rPr>
        <w:t>: S</w:t>
      </w:r>
      <w:r w:rsidRPr="006A3018">
        <w:rPr>
          <w:rFonts w:cstheme="minorHAnsi"/>
          <w:sz w:val="24"/>
          <w:szCs w:val="24"/>
          <w:lang w:val="en-US"/>
        </w:rPr>
        <w:t>hould be in basic prices? Right? Yes. Yeah. Okay. Um,</w:t>
      </w:r>
    </w:p>
    <w:p w14:paraId="7F51D6B1" w14:textId="58C4AC5B" w:rsidR="006A3018" w:rsidRPr="006A3018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Emma Jiang</w:t>
      </w:r>
      <w:r w:rsidR="00B80558">
        <w:rPr>
          <w:rFonts w:cstheme="minorHAnsi"/>
          <w:sz w:val="24"/>
          <w:szCs w:val="24"/>
          <w:lang w:val="en-US"/>
        </w:rPr>
        <w:t>: C</w:t>
      </w:r>
      <w:r w:rsidRPr="006A3018">
        <w:rPr>
          <w:rFonts w:cstheme="minorHAnsi"/>
          <w:sz w:val="24"/>
          <w:szCs w:val="24"/>
          <w:lang w:val="en-US"/>
        </w:rPr>
        <w:t>an you figure out how to pay? Like, what is accepted as payment?</w:t>
      </w:r>
    </w:p>
    <w:p w14:paraId="617CF2E5" w14:textId="36B24D3D" w:rsidR="006A3018" w:rsidRPr="006A3018" w:rsidRDefault="001B64CE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Interviewee 1</w:t>
      </w:r>
      <w:r w:rsidR="00883937">
        <w:rPr>
          <w:rFonts w:cstheme="minorHAnsi"/>
          <w:sz w:val="24"/>
          <w:szCs w:val="24"/>
          <w:lang w:val="en-US"/>
        </w:rPr>
        <w:t xml:space="preserve">: </w:t>
      </w:r>
      <w:r w:rsidR="006A3018" w:rsidRPr="006A3018">
        <w:rPr>
          <w:rFonts w:cstheme="minorHAnsi"/>
          <w:sz w:val="24"/>
          <w:szCs w:val="24"/>
          <w:lang w:val="en-US"/>
        </w:rPr>
        <w:t xml:space="preserve">Oh,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that's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like, up here, right? Yeah. Yeah. Okay. Um,</w:t>
      </w:r>
    </w:p>
    <w:p w14:paraId="4B8A51B5" w14:textId="7BCCE5DB" w:rsidR="006A3018" w:rsidRPr="006A3018" w:rsidRDefault="00251A6A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Emma Jiang: Next</w:t>
      </w:r>
      <w:r w:rsidR="006A3018" w:rsidRPr="006A3018">
        <w:rPr>
          <w:rFonts w:cstheme="minorHAnsi"/>
          <w:sz w:val="24"/>
          <w:szCs w:val="24"/>
          <w:lang w:val="en-US"/>
        </w:rPr>
        <w:t xml:space="preserve"> question. pretend like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you're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a photographer looking to capture photos of Pittsburgh. Can you find where the photo gallery is?</w:t>
      </w:r>
    </w:p>
    <w:p w14:paraId="19972CEB" w14:textId="7D67641C" w:rsidR="006A3018" w:rsidRPr="006A3018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Interviewee 1</w:t>
      </w:r>
      <w:r w:rsidR="008F4A0C">
        <w:rPr>
          <w:rFonts w:cstheme="minorHAnsi"/>
          <w:sz w:val="24"/>
          <w:szCs w:val="24"/>
          <w:lang w:val="en-US"/>
        </w:rPr>
        <w:t xml:space="preserve">: </w:t>
      </w:r>
      <w:r w:rsidRPr="006A3018">
        <w:rPr>
          <w:rFonts w:cstheme="minorHAnsi"/>
          <w:sz w:val="24"/>
          <w:szCs w:val="24"/>
          <w:lang w:val="en-US"/>
        </w:rPr>
        <w:t>Oh, yes. Um</w:t>
      </w:r>
      <w:r w:rsidR="005D0713">
        <w:rPr>
          <w:rFonts w:cstheme="minorHAnsi"/>
          <w:sz w:val="24"/>
          <w:szCs w:val="24"/>
          <w:lang w:val="en-US"/>
        </w:rPr>
        <w:t>.</w:t>
      </w:r>
    </w:p>
    <w:p w14:paraId="3C599AA6" w14:textId="64E1AF29" w:rsidR="006A3018" w:rsidRPr="006A3018" w:rsidRDefault="005D0713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Emma Jiang: C</w:t>
      </w:r>
      <w:r w:rsidR="006A3018" w:rsidRPr="006A3018">
        <w:rPr>
          <w:rFonts w:cstheme="minorHAnsi"/>
          <w:sz w:val="24"/>
          <w:szCs w:val="24"/>
          <w:lang w:val="en-US"/>
        </w:rPr>
        <w:t xml:space="preserve">an you look for the mailing list?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So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you can learn more about the location that you want to take pictures of? Yes. Yeah. Can you try submitting this form?</w:t>
      </w:r>
    </w:p>
    <w:p w14:paraId="29811BD6" w14:textId="3D7D9592" w:rsidR="006A3018" w:rsidRPr="006A3018" w:rsidRDefault="006A3018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6A3018">
        <w:rPr>
          <w:rFonts w:cstheme="minorHAnsi"/>
          <w:sz w:val="24"/>
          <w:szCs w:val="24"/>
          <w:lang w:val="en-US"/>
        </w:rPr>
        <w:t>Interviewee 1</w:t>
      </w:r>
      <w:r w:rsidR="00C56292">
        <w:rPr>
          <w:rFonts w:cstheme="minorHAnsi"/>
          <w:sz w:val="24"/>
          <w:szCs w:val="24"/>
          <w:lang w:val="en-US"/>
        </w:rPr>
        <w:t xml:space="preserve">: </w:t>
      </w:r>
      <w:r w:rsidRPr="006A3018">
        <w:rPr>
          <w:rFonts w:cstheme="minorHAnsi"/>
          <w:sz w:val="24"/>
          <w:szCs w:val="24"/>
          <w:lang w:val="en-US"/>
        </w:rPr>
        <w:t xml:space="preserve">I </w:t>
      </w:r>
      <w:proofErr w:type="spellStart"/>
      <w:r w:rsidRPr="006A3018">
        <w:rPr>
          <w:rFonts w:cstheme="minorHAnsi"/>
          <w:sz w:val="24"/>
          <w:szCs w:val="24"/>
          <w:lang w:val="en-US"/>
        </w:rPr>
        <w:t>got</w:t>
      </w:r>
      <w:r w:rsidR="00C56292">
        <w:rPr>
          <w:rFonts w:cstheme="minorHAnsi"/>
          <w:sz w:val="24"/>
          <w:szCs w:val="24"/>
          <w:lang w:val="en-US"/>
        </w:rPr>
        <w:t>chu</w:t>
      </w:r>
      <w:proofErr w:type="spellEnd"/>
      <w:r w:rsidR="00C56292">
        <w:rPr>
          <w:rFonts w:cstheme="minorHAnsi"/>
          <w:sz w:val="24"/>
          <w:szCs w:val="24"/>
          <w:lang w:val="en-US"/>
        </w:rPr>
        <w:t>. It sent an empty email.</w:t>
      </w:r>
    </w:p>
    <w:p w14:paraId="5C9508A5" w14:textId="2179DAB1" w:rsidR="006A3018" w:rsidRPr="006A3018" w:rsidRDefault="00C56292" w:rsidP="006A301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Emma Jiang:</w:t>
      </w:r>
      <w:r w:rsidR="006A3018" w:rsidRPr="006A3018">
        <w:rPr>
          <w:rFonts w:cstheme="minorHAnsi"/>
          <w:sz w:val="24"/>
          <w:szCs w:val="24"/>
          <w:lang w:val="en-US"/>
        </w:rPr>
        <w:t xml:space="preserve"> Oh, okay. Looks like I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have to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fix that. Um, okay. I guess last question is, is there anything you would like to change about this website? Any suggestions? anything missing? Um, well, besides the form thing?</w:t>
      </w:r>
    </w:p>
    <w:p w14:paraId="4B6AF22C" w14:textId="5279C5E9" w:rsidR="007C12F6" w:rsidRDefault="002C1E85" w:rsidP="0021091B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Interviewee 1: </w:t>
      </w:r>
      <w:r w:rsidR="006A3018" w:rsidRPr="006A3018">
        <w:rPr>
          <w:rFonts w:cstheme="minorHAnsi"/>
          <w:sz w:val="24"/>
          <w:szCs w:val="24"/>
          <w:lang w:val="en-US"/>
        </w:rPr>
        <w:t xml:space="preserve">I feel like, it could be clearer where like, the map is located. </w:t>
      </w:r>
      <w:proofErr w:type="gramStart"/>
      <w:r w:rsidR="006A3018" w:rsidRPr="006A3018">
        <w:rPr>
          <w:rFonts w:cstheme="minorHAnsi"/>
          <w:sz w:val="24"/>
          <w:szCs w:val="24"/>
          <w:lang w:val="en-US"/>
        </w:rPr>
        <w:t>It's</w:t>
      </w:r>
      <w:proofErr w:type="gramEnd"/>
      <w:r w:rsidR="006A3018" w:rsidRPr="006A3018">
        <w:rPr>
          <w:rFonts w:cstheme="minorHAnsi"/>
          <w:sz w:val="24"/>
          <w:szCs w:val="24"/>
          <w:lang w:val="en-US"/>
        </w:rPr>
        <w:t xml:space="preserve"> like, Oh, yeah. Right. Right. But other than that, seems good to me. Okay, cool.</w:t>
      </w:r>
    </w:p>
    <w:p w14:paraId="5F120C96" w14:textId="77777777" w:rsidR="0021091B" w:rsidRDefault="0021091B" w:rsidP="00A446EE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</w:p>
    <w:p w14:paraId="4958A56A" w14:textId="24B21666" w:rsidR="00A446EE" w:rsidRDefault="00A446EE" w:rsidP="00A446EE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t xml:space="preserve">Notes </w:t>
      </w:r>
      <w:r w:rsidR="00734267" w:rsidRPr="00734267">
        <w:rPr>
          <w:rFonts w:cstheme="minorHAnsi"/>
          <w:sz w:val="24"/>
          <w:szCs w:val="24"/>
          <w:lang w:val="en-US"/>
        </w:rPr>
        <w:t>(</w:t>
      </w:r>
      <w:r w:rsidR="00734267" w:rsidRPr="00734267">
        <w:t>Interview 1</w:t>
      </w:r>
      <w:r w:rsidR="00734267" w:rsidRPr="00734267">
        <w:rPr>
          <w:rFonts w:cstheme="minorHAnsi"/>
          <w:sz w:val="24"/>
          <w:szCs w:val="24"/>
          <w:lang w:val="en-US"/>
        </w:rPr>
        <w:t>)</w:t>
      </w:r>
      <w:r w:rsidRPr="00C6653F">
        <w:rPr>
          <w:rFonts w:cstheme="minorHAnsi"/>
          <w:b/>
          <w:bCs/>
          <w:sz w:val="24"/>
          <w:szCs w:val="24"/>
          <w:lang w:val="en-US"/>
        </w:rPr>
        <w:t>:</w:t>
      </w:r>
    </w:p>
    <w:p w14:paraId="685328D6" w14:textId="1DBFC66F" w:rsidR="006A3018" w:rsidRPr="006A3018" w:rsidRDefault="006A3018" w:rsidP="00A446EE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Seemed to find everything relatively quickly</w:t>
      </w:r>
      <w:r w:rsidR="000B2BF2">
        <w:rPr>
          <w:rFonts w:cstheme="minorHAnsi"/>
          <w:sz w:val="24"/>
          <w:szCs w:val="24"/>
          <w:lang w:val="en-US"/>
        </w:rPr>
        <w:t xml:space="preserve">, seemed to find that the website was relatively easy to navigate. Struggled to find the map. Struggled a little bit in trying to find how to pay for the fare but found it quicker than the map. There seemed to be a little bit of hesitation looking for the images as </w:t>
      </w:r>
      <w:r w:rsidR="006E34C9">
        <w:rPr>
          <w:rFonts w:cstheme="minorHAnsi"/>
          <w:sz w:val="24"/>
          <w:szCs w:val="24"/>
          <w:lang w:val="en-US"/>
        </w:rPr>
        <w:t>well,</w:t>
      </w:r>
      <w:r w:rsidR="000B2BF2">
        <w:rPr>
          <w:rFonts w:cstheme="minorHAnsi"/>
          <w:sz w:val="24"/>
          <w:szCs w:val="24"/>
          <w:lang w:val="en-US"/>
        </w:rPr>
        <w:t xml:space="preserve"> but I think he found it based on memory.</w:t>
      </w:r>
      <w:r w:rsidR="006E34C9">
        <w:rPr>
          <w:rFonts w:cstheme="minorHAnsi"/>
          <w:sz w:val="24"/>
          <w:szCs w:val="24"/>
          <w:lang w:val="en-US"/>
        </w:rPr>
        <w:t xml:space="preserve"> Form broke</w:t>
      </w:r>
      <w:r w:rsidR="008029F7">
        <w:rPr>
          <w:rFonts w:cstheme="minorHAnsi"/>
          <w:sz w:val="24"/>
          <w:szCs w:val="24"/>
          <w:lang w:val="en-US"/>
        </w:rPr>
        <w:t xml:space="preserve"> when trying to submit</w:t>
      </w:r>
      <w:r w:rsidR="006E34C9">
        <w:rPr>
          <w:rFonts w:cstheme="minorHAnsi"/>
          <w:sz w:val="24"/>
          <w:szCs w:val="24"/>
          <w:lang w:val="en-US"/>
        </w:rPr>
        <w:t>, gave empty email.</w:t>
      </w:r>
    </w:p>
    <w:p w14:paraId="02231FD9" w14:textId="7BF47C18" w:rsidR="00A446EE" w:rsidRPr="00C6653F" w:rsidRDefault="00A446EE">
      <w:pPr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sz w:val="24"/>
          <w:szCs w:val="24"/>
          <w:lang w:val="en-US"/>
        </w:rPr>
        <w:br w:type="page"/>
      </w:r>
    </w:p>
    <w:p w14:paraId="32FE66A0" w14:textId="13639E95" w:rsidR="001E4DB5" w:rsidRDefault="00A446EE" w:rsidP="00A446EE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lastRenderedPageBreak/>
        <w:t xml:space="preserve">Link to audio recording </w:t>
      </w:r>
      <w:r w:rsidR="00FF2953" w:rsidRPr="00734267">
        <w:rPr>
          <w:rFonts w:cstheme="minorHAnsi"/>
          <w:sz w:val="24"/>
          <w:szCs w:val="24"/>
          <w:lang w:val="en-US"/>
        </w:rPr>
        <w:t>(</w:t>
      </w:r>
      <w:r w:rsidR="00FF2953" w:rsidRPr="00734267">
        <w:t xml:space="preserve">Interview </w:t>
      </w:r>
      <w:r w:rsidR="00FF2953">
        <w:t>2</w:t>
      </w:r>
      <w:r w:rsidR="00FF2953" w:rsidRPr="00734267">
        <w:rPr>
          <w:rFonts w:cstheme="minorHAnsi"/>
          <w:sz w:val="24"/>
          <w:szCs w:val="24"/>
          <w:lang w:val="en-US"/>
        </w:rPr>
        <w:t>)</w:t>
      </w:r>
      <w:r w:rsidRPr="00C6653F">
        <w:rPr>
          <w:rFonts w:cstheme="minorHAnsi"/>
          <w:b/>
          <w:bCs/>
          <w:sz w:val="24"/>
          <w:szCs w:val="24"/>
          <w:lang w:val="en-US"/>
        </w:rPr>
        <w:t>:</w:t>
      </w:r>
      <w:r w:rsidR="001E4DB5">
        <w:rPr>
          <w:rFonts w:cstheme="minorHAnsi"/>
          <w:sz w:val="24"/>
          <w:szCs w:val="24"/>
          <w:lang w:val="en-US"/>
        </w:rPr>
        <w:br/>
      </w:r>
      <w:hyperlink r:id="rId8" w:history="1">
        <w:r w:rsidR="00FA678A" w:rsidRPr="008D7347">
          <w:rPr>
            <w:rStyle w:val="Hyperlink"/>
            <w:rFonts w:cstheme="minorHAnsi"/>
            <w:sz w:val="24"/>
            <w:szCs w:val="24"/>
            <w:lang w:val="en-US"/>
          </w:rPr>
          <w:t>https://drive.google.com/file/d/1epbOql3inJ4TjyQ4-ux-ZS4HGyTExktk/view?usp=sharing</w:t>
        </w:r>
      </w:hyperlink>
      <w:r w:rsidR="001E4DB5" w:rsidRPr="001E4DB5">
        <w:rPr>
          <w:rFonts w:cstheme="minorHAnsi"/>
          <w:sz w:val="24"/>
          <w:szCs w:val="24"/>
          <w:lang w:val="en-US"/>
        </w:rPr>
        <w:t xml:space="preserve"> </w:t>
      </w:r>
    </w:p>
    <w:p w14:paraId="6FC779E4" w14:textId="77777777" w:rsidR="009A5470" w:rsidRPr="001E4DB5" w:rsidRDefault="009A5470" w:rsidP="00A446EE">
      <w:pPr>
        <w:spacing w:line="360" w:lineRule="auto"/>
        <w:rPr>
          <w:rFonts w:cstheme="minorHAnsi"/>
          <w:sz w:val="24"/>
          <w:szCs w:val="24"/>
          <w:lang w:val="en-US"/>
        </w:rPr>
      </w:pPr>
    </w:p>
    <w:p w14:paraId="28FCB435" w14:textId="02C609E3" w:rsidR="00A446EE" w:rsidRDefault="00A446EE" w:rsidP="00A446EE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t xml:space="preserve">Transcript </w:t>
      </w:r>
      <w:r w:rsidR="00FF2953" w:rsidRPr="00734267">
        <w:rPr>
          <w:rFonts w:cstheme="minorHAnsi"/>
          <w:sz w:val="24"/>
          <w:szCs w:val="24"/>
          <w:lang w:val="en-US"/>
        </w:rPr>
        <w:t>(</w:t>
      </w:r>
      <w:r w:rsidR="00FF2953" w:rsidRPr="00734267">
        <w:t xml:space="preserve">Interview </w:t>
      </w:r>
      <w:r w:rsidR="00FF2953">
        <w:t>2</w:t>
      </w:r>
      <w:r w:rsidR="00FF2953" w:rsidRPr="00734267">
        <w:rPr>
          <w:rFonts w:cstheme="minorHAnsi"/>
          <w:sz w:val="24"/>
          <w:szCs w:val="24"/>
          <w:lang w:val="en-US"/>
        </w:rPr>
        <w:t>)</w:t>
      </w:r>
      <w:r w:rsidRPr="00C6653F">
        <w:rPr>
          <w:rFonts w:cstheme="minorHAnsi"/>
          <w:b/>
          <w:bCs/>
          <w:sz w:val="24"/>
          <w:szCs w:val="24"/>
          <w:lang w:val="en-US"/>
        </w:rPr>
        <w:t>:</w:t>
      </w:r>
    </w:p>
    <w:p w14:paraId="1466EDF3" w14:textId="6ABB046C" w:rsidR="00EF084C" w:rsidRDefault="00EF084C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Emma Jiang: Do you have remote control?</w:t>
      </w:r>
    </w:p>
    <w:p w14:paraId="23A5A191" w14:textId="6172634E" w:rsidR="00EF084C" w:rsidRDefault="00EF084C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Interviewee 2: Yes.</w:t>
      </w:r>
    </w:p>
    <w:p w14:paraId="7CFDB75F" w14:textId="70DAC93C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Emma Jiang: </w:t>
      </w:r>
      <w:proofErr w:type="gramStart"/>
      <w:r w:rsidRPr="00152598">
        <w:rPr>
          <w:rFonts w:cstheme="minorHAnsi"/>
          <w:sz w:val="24"/>
          <w:szCs w:val="24"/>
          <w:lang w:val="en-US"/>
        </w:rPr>
        <w:t>So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my first question is, so for this user story, pretend like you're a tourist visiting Pittsburgh for the first time. Can you navigate to the address of the incline as well as the visual of the map with the location marked?</w:t>
      </w:r>
    </w:p>
    <w:p w14:paraId="7C08306E" w14:textId="005AA746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Interviewee 2: Oh, there is an address, a parking address and a mailing address on the left. The map is at the bottom of the first page.</w:t>
      </w:r>
    </w:p>
    <w:p w14:paraId="12488202" w14:textId="30CFE439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Emma Jiang: Okay. Um, so for the second user study, pretend like you are a teacher planning a field trip for your students. Can you figure out where to find the logistics for a field trip?</w:t>
      </w:r>
    </w:p>
    <w:p w14:paraId="3C59DE36" w14:textId="708C1454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Interviewee 2: </w:t>
      </w:r>
      <w:proofErr w:type="gramStart"/>
      <w:r w:rsidRPr="00152598">
        <w:rPr>
          <w:rFonts w:cstheme="minorHAnsi"/>
          <w:sz w:val="24"/>
          <w:szCs w:val="24"/>
          <w:lang w:val="en-US"/>
        </w:rPr>
        <w:t>So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there's a tab called book a trip. In that tab. </w:t>
      </w:r>
      <w:proofErr w:type="gramStart"/>
      <w:r w:rsidRPr="00152598">
        <w:rPr>
          <w:rFonts w:cstheme="minorHAnsi"/>
          <w:sz w:val="24"/>
          <w:szCs w:val="24"/>
          <w:lang w:val="en-US"/>
        </w:rPr>
        <w:t>There's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a section for fares in rates. This is a field trip program, and </w:t>
      </w:r>
      <w:proofErr w:type="gramStart"/>
      <w:r w:rsidRPr="00152598">
        <w:rPr>
          <w:rFonts w:cstheme="minorHAnsi"/>
          <w:sz w:val="24"/>
          <w:szCs w:val="24"/>
          <w:lang w:val="en-US"/>
        </w:rPr>
        <w:t>there's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a tab for field trips. Yeah, all the information is there.</w:t>
      </w:r>
    </w:p>
    <w:p w14:paraId="6AE12D15" w14:textId="48F4D9E5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Emma Jiang: Okay, cool. Can you tell me on what </w:t>
      </w:r>
      <w:proofErr w:type="gramStart"/>
      <w:r w:rsidRPr="00152598">
        <w:rPr>
          <w:rFonts w:cstheme="minorHAnsi"/>
          <w:sz w:val="24"/>
          <w:szCs w:val="24"/>
          <w:lang w:val="en-US"/>
        </w:rPr>
        <w:t>those incline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is open? </w:t>
      </w:r>
      <w:proofErr w:type="gramStart"/>
      <w:r w:rsidRPr="00152598">
        <w:rPr>
          <w:rFonts w:cstheme="minorHAnsi"/>
          <w:sz w:val="24"/>
          <w:szCs w:val="24"/>
          <w:lang w:val="en-US"/>
        </w:rPr>
        <w:t>So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you can plan this trip?</w:t>
      </w:r>
    </w:p>
    <w:p w14:paraId="0EB363FA" w14:textId="7457F7EF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Interviewee 2: There is a sidebar for hours of operation and that list of days and hours?</w:t>
      </w:r>
    </w:p>
    <w:p w14:paraId="491AF426" w14:textId="2A04ACD0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Emma Jiang: Yep. Okay, cool. Okay, on to the next user study, pretend like you are a member of a group of around 10 people looking to book tickets as a group. Can you figure out how to do that?</w:t>
      </w:r>
    </w:p>
    <w:p w14:paraId="09954155" w14:textId="1066774A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Interviewee 2: Well, </w:t>
      </w:r>
      <w:proofErr w:type="gramStart"/>
      <w:r w:rsidRPr="00152598">
        <w:rPr>
          <w:rFonts w:cstheme="minorHAnsi"/>
          <w:sz w:val="24"/>
          <w:szCs w:val="24"/>
          <w:lang w:val="en-US"/>
        </w:rPr>
        <w:t>I'm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currently still on the book a trip page, and there is a tab for group prices. And it says group rates are valid for any group of 10 or more people if I would choose that.</w:t>
      </w:r>
    </w:p>
    <w:p w14:paraId="718C7D90" w14:textId="45FB0F8C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lastRenderedPageBreak/>
        <w:t xml:space="preserve">Emma Jiang: Okay, </w:t>
      </w:r>
      <w:proofErr w:type="gramStart"/>
      <w:r w:rsidRPr="00152598">
        <w:rPr>
          <w:rFonts w:cstheme="minorHAnsi"/>
          <w:sz w:val="24"/>
          <w:szCs w:val="24"/>
          <w:lang w:val="en-US"/>
        </w:rPr>
        <w:t>that's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good. Um, can you also look for the Hours of operation for the incline?</w:t>
      </w:r>
    </w:p>
    <w:p w14:paraId="682ED9A7" w14:textId="77777777" w:rsidR="002B5A19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Interviewee 2: The hours of operation sidebar on the left? I think </w:t>
      </w:r>
      <w:proofErr w:type="gramStart"/>
      <w:r w:rsidRPr="00152598">
        <w:rPr>
          <w:rFonts w:cstheme="minorHAnsi"/>
          <w:sz w:val="24"/>
          <w:szCs w:val="24"/>
          <w:lang w:val="en-US"/>
        </w:rPr>
        <w:t>it's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the same one.</w:t>
      </w:r>
    </w:p>
    <w:p w14:paraId="22A5BBDC" w14:textId="43FD5190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Emma Jiang: Yep. Okay, </w:t>
      </w:r>
      <w:proofErr w:type="gramStart"/>
      <w:r w:rsidRPr="00152598">
        <w:rPr>
          <w:rFonts w:cstheme="minorHAnsi"/>
          <w:sz w:val="24"/>
          <w:szCs w:val="24"/>
          <w:lang w:val="en-US"/>
        </w:rPr>
        <w:t>I'm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on to the next one. pretend like </w:t>
      </w:r>
      <w:proofErr w:type="gramStart"/>
      <w:r w:rsidRPr="00152598">
        <w:rPr>
          <w:rFonts w:cstheme="minorHAnsi"/>
          <w:sz w:val="24"/>
          <w:szCs w:val="24"/>
          <w:lang w:val="en-US"/>
        </w:rPr>
        <w:t>you're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a young adult looking to plan a first date. Can you figure out what the price is for well to adults, but in this case, just an adult ticket?</w:t>
      </w:r>
    </w:p>
    <w:p w14:paraId="57E7B9D8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Interviewee 2: Um, so on the fares and rates part again, the tab </w:t>
      </w:r>
      <w:proofErr w:type="gramStart"/>
      <w:r w:rsidRPr="00152598">
        <w:rPr>
          <w:rFonts w:cstheme="minorHAnsi"/>
          <w:sz w:val="24"/>
          <w:szCs w:val="24"/>
          <w:lang w:val="en-US"/>
        </w:rPr>
        <w:t>that's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called basic prices list for adults. 250 for each way, or five for round trip?</w:t>
      </w:r>
    </w:p>
    <w:p w14:paraId="521BAD32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Emma Jiang: Yep. Okay. Can you figure out what is accepted as payment?</w:t>
      </w:r>
    </w:p>
    <w:p w14:paraId="714DB583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Interviewee 2: This would not be on the current page that </w:t>
      </w:r>
      <w:proofErr w:type="gramStart"/>
      <w:r w:rsidRPr="00152598">
        <w:rPr>
          <w:rFonts w:cstheme="minorHAnsi"/>
          <w:sz w:val="24"/>
          <w:szCs w:val="24"/>
          <w:lang w:val="en-US"/>
        </w:rPr>
        <w:t>I'm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on. </w:t>
      </w:r>
      <w:proofErr w:type="gramStart"/>
      <w:r w:rsidRPr="00152598">
        <w:rPr>
          <w:rFonts w:cstheme="minorHAnsi"/>
          <w:sz w:val="24"/>
          <w:szCs w:val="24"/>
          <w:lang w:val="en-US"/>
        </w:rPr>
        <w:t>So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I would click on the next page about the incline. It would also not be there.</w:t>
      </w:r>
    </w:p>
    <w:p w14:paraId="2E1F9107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Emma Jiang: Okay. Um, I think I will have to make this </w:t>
      </w:r>
      <w:proofErr w:type="gramStart"/>
      <w:r w:rsidRPr="00152598">
        <w:rPr>
          <w:rFonts w:cstheme="minorHAnsi"/>
          <w:sz w:val="24"/>
          <w:szCs w:val="24"/>
          <w:lang w:val="en-US"/>
        </w:rPr>
        <w:t>more clear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as it is actually on the book a trip page, but I will keep that in mind. Okay, </w:t>
      </w:r>
      <w:proofErr w:type="gramStart"/>
      <w:r w:rsidRPr="00152598">
        <w:rPr>
          <w:rFonts w:cstheme="minorHAnsi"/>
          <w:sz w:val="24"/>
          <w:szCs w:val="24"/>
          <w:lang w:val="en-US"/>
        </w:rPr>
        <w:t>I'm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on to the next question. Um, oh, on to the next user study. pretend like </w:t>
      </w:r>
      <w:proofErr w:type="gramStart"/>
      <w:r w:rsidRPr="00152598">
        <w:rPr>
          <w:rFonts w:cstheme="minorHAnsi"/>
          <w:sz w:val="24"/>
          <w:szCs w:val="24"/>
          <w:lang w:val="en-US"/>
        </w:rPr>
        <w:t>you're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a photographer looking to capture pretty photos of Pittsburgh. Can you find where the photo galleries?</w:t>
      </w:r>
    </w:p>
    <w:p w14:paraId="31F9D598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Interviewee 2: Um, y'all know, home page in the photo gallery is on the homepage.</w:t>
      </w:r>
    </w:p>
    <w:p w14:paraId="5B9D67A1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Emma Jiang: Can you also look for the mailing list so you can learn more about the location?</w:t>
      </w:r>
    </w:p>
    <w:p w14:paraId="71C6735D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 xml:space="preserve">Interviewee 2: </w:t>
      </w:r>
      <w:proofErr w:type="gramStart"/>
      <w:r w:rsidRPr="00152598">
        <w:rPr>
          <w:rFonts w:cstheme="minorHAnsi"/>
          <w:sz w:val="24"/>
          <w:szCs w:val="24"/>
          <w:lang w:val="en-US"/>
        </w:rPr>
        <w:t>I'm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guessing that's on the Contact Us? page. And </w:t>
      </w:r>
      <w:proofErr w:type="gramStart"/>
      <w:r w:rsidRPr="00152598">
        <w:rPr>
          <w:rFonts w:cstheme="minorHAnsi"/>
          <w:sz w:val="24"/>
          <w:szCs w:val="24"/>
          <w:lang w:val="en-US"/>
        </w:rPr>
        <w:t>there's</w:t>
      </w:r>
      <w:proofErr w:type="gramEnd"/>
      <w:r w:rsidRPr="00152598">
        <w:rPr>
          <w:rFonts w:cstheme="minorHAnsi"/>
          <w:sz w:val="24"/>
          <w:szCs w:val="24"/>
          <w:lang w:val="en-US"/>
        </w:rPr>
        <w:t xml:space="preserve"> a mailing list form?</w:t>
      </w:r>
    </w:p>
    <w:p w14:paraId="190FEF85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Emma Jiang: Yep. Okay. Um, last question. Is there anything you would change about the website? Do you have any suggestions or is anything missing?</w:t>
      </w:r>
    </w:p>
    <w:p w14:paraId="0F1B0A58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Interviewee 2: Um, I think who is mostly easy to navigate aside from figuring out how to pay? Yeah. Okay.</w:t>
      </w:r>
    </w:p>
    <w:p w14:paraId="16217D94" w14:textId="77777777" w:rsidR="00152598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Emma Jiang: Cool. Any other suggestions? No.</w:t>
      </w:r>
    </w:p>
    <w:p w14:paraId="40394A0E" w14:textId="0B820738" w:rsidR="00EF084C" w:rsidRPr="00152598" w:rsidRDefault="00152598" w:rsidP="00152598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152598">
        <w:rPr>
          <w:rFonts w:cstheme="minorHAnsi"/>
          <w:sz w:val="24"/>
          <w:szCs w:val="24"/>
          <w:lang w:val="en-US"/>
        </w:rPr>
        <w:t>Interviewee 2: Oh, yeah. Okay, cool.</w:t>
      </w:r>
    </w:p>
    <w:p w14:paraId="18B50A67" w14:textId="64508BA3" w:rsidR="00D34A80" w:rsidRDefault="00A446EE" w:rsidP="00A446EE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lastRenderedPageBreak/>
        <w:t xml:space="preserve">Notes </w:t>
      </w:r>
      <w:r w:rsidR="00FF2953" w:rsidRPr="00734267">
        <w:rPr>
          <w:rFonts w:cstheme="minorHAnsi"/>
          <w:sz w:val="24"/>
          <w:szCs w:val="24"/>
          <w:lang w:val="en-US"/>
        </w:rPr>
        <w:t>(</w:t>
      </w:r>
      <w:r w:rsidR="00FF2953" w:rsidRPr="00734267">
        <w:t xml:space="preserve">Interview </w:t>
      </w:r>
      <w:r w:rsidR="00FF2953">
        <w:t>2</w:t>
      </w:r>
      <w:r w:rsidR="00FF2953" w:rsidRPr="00734267">
        <w:rPr>
          <w:rFonts w:cstheme="minorHAnsi"/>
          <w:sz w:val="24"/>
          <w:szCs w:val="24"/>
          <w:lang w:val="en-US"/>
        </w:rPr>
        <w:t>)</w:t>
      </w:r>
      <w:r w:rsidRPr="00C6653F">
        <w:rPr>
          <w:rFonts w:cstheme="minorHAnsi"/>
          <w:b/>
          <w:bCs/>
          <w:sz w:val="24"/>
          <w:szCs w:val="24"/>
          <w:lang w:val="en-US"/>
        </w:rPr>
        <w:t>:</w:t>
      </w:r>
    </w:p>
    <w:p w14:paraId="0109E0A8" w14:textId="7869704D" w:rsidR="00060CFB" w:rsidRPr="00060CFB" w:rsidRDefault="00060CFB" w:rsidP="00A446EE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The biggest issue this interviewee had during the interview was that she did not manage to find where the statement about what kinds of payments </w:t>
      </w:r>
      <w:proofErr w:type="gramStart"/>
      <w:r>
        <w:rPr>
          <w:rFonts w:cstheme="minorHAnsi"/>
          <w:sz w:val="24"/>
          <w:szCs w:val="24"/>
          <w:lang w:val="en-US"/>
        </w:rPr>
        <w:t>are</w:t>
      </w:r>
      <w:proofErr w:type="gramEnd"/>
      <w:r>
        <w:rPr>
          <w:rFonts w:cstheme="minorHAnsi"/>
          <w:sz w:val="24"/>
          <w:szCs w:val="24"/>
          <w:lang w:val="en-US"/>
        </w:rPr>
        <w:t xml:space="preserve"> accepted was located in the webpage. Other than that, she had a relatively easy time navigating the website.</w:t>
      </w:r>
      <w:r w:rsidR="00300B17">
        <w:rPr>
          <w:rFonts w:cstheme="minorHAnsi"/>
          <w:sz w:val="24"/>
          <w:szCs w:val="24"/>
          <w:lang w:val="en-US"/>
        </w:rPr>
        <w:t xml:space="preserve"> I noticed that she relied on the sidebar and the navigation menu a fair amount to determine which category to look at, which is what I had hoped for.</w:t>
      </w:r>
    </w:p>
    <w:p w14:paraId="728A8220" w14:textId="77777777" w:rsidR="00D34A80" w:rsidRPr="00C6653F" w:rsidRDefault="00D34A80">
      <w:pPr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br w:type="page"/>
      </w:r>
    </w:p>
    <w:p w14:paraId="048D796D" w14:textId="0F7ABAAA" w:rsidR="00DF3FA1" w:rsidRDefault="00D34A80" w:rsidP="00D34A80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lastRenderedPageBreak/>
        <w:t>Resulting changes:</w:t>
      </w:r>
    </w:p>
    <w:p w14:paraId="7257CD51" w14:textId="4D580FCD" w:rsidR="00DF3FA1" w:rsidRDefault="00DF3FA1" w:rsidP="00DF3FA1">
      <w:pPr>
        <w:pStyle w:val="ListParagraph"/>
        <w:numPr>
          <w:ilvl w:val="0"/>
          <w:numId w:val="4"/>
        </w:num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The first change that was </w:t>
      </w:r>
      <w:r w:rsidR="00897C82">
        <w:rPr>
          <w:rFonts w:cstheme="minorHAnsi"/>
          <w:sz w:val="24"/>
          <w:szCs w:val="24"/>
          <w:lang w:val="en-US"/>
        </w:rPr>
        <w:t xml:space="preserve">a </w:t>
      </w:r>
      <w:r>
        <w:rPr>
          <w:rFonts w:cstheme="minorHAnsi"/>
          <w:sz w:val="24"/>
          <w:szCs w:val="24"/>
          <w:lang w:val="en-US"/>
        </w:rPr>
        <w:t>top priority to implement was fixing the form to make it create a functioning email addressed to Duquesne Incline’s email address.</w:t>
      </w:r>
      <w:r w:rsidR="00E202AB">
        <w:rPr>
          <w:rFonts w:cstheme="minorHAnsi"/>
          <w:sz w:val="24"/>
          <w:szCs w:val="24"/>
          <w:lang w:val="en-US"/>
        </w:rPr>
        <w:t xml:space="preserve"> I did this by updating the content of the form tag</w:t>
      </w:r>
      <w:r w:rsidR="000A1C4E">
        <w:rPr>
          <w:rFonts w:cstheme="minorHAnsi"/>
          <w:sz w:val="24"/>
          <w:szCs w:val="24"/>
          <w:lang w:val="en-US"/>
        </w:rPr>
        <w:t xml:space="preserve"> </w:t>
      </w:r>
      <w:r w:rsidR="00CC430D">
        <w:rPr>
          <w:rFonts w:cstheme="minorHAnsi"/>
          <w:sz w:val="24"/>
          <w:szCs w:val="24"/>
          <w:lang w:val="en-US"/>
        </w:rPr>
        <w:t>o</w:t>
      </w:r>
      <w:r w:rsidR="000A1C4E">
        <w:rPr>
          <w:rFonts w:cstheme="minorHAnsi"/>
          <w:sz w:val="24"/>
          <w:szCs w:val="24"/>
          <w:lang w:val="en-US"/>
        </w:rPr>
        <w:t>n the Contact Us page</w:t>
      </w:r>
      <w:r w:rsidR="00E202AB">
        <w:rPr>
          <w:rFonts w:cstheme="minorHAnsi"/>
          <w:sz w:val="24"/>
          <w:szCs w:val="24"/>
          <w:lang w:val="en-US"/>
        </w:rPr>
        <w:t>.</w:t>
      </w:r>
    </w:p>
    <w:p w14:paraId="6BA6870E" w14:textId="7F75AE09" w:rsidR="002B228C" w:rsidRDefault="002B228C" w:rsidP="00DF3FA1">
      <w:pPr>
        <w:pStyle w:val="ListParagraph"/>
        <w:numPr>
          <w:ilvl w:val="0"/>
          <w:numId w:val="4"/>
        </w:num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The second change that I implemented was making the map bigger on the </w:t>
      </w:r>
      <w:r w:rsidR="00F626FB">
        <w:rPr>
          <w:rFonts w:cstheme="minorHAnsi"/>
          <w:sz w:val="24"/>
          <w:szCs w:val="24"/>
          <w:lang w:val="en-US"/>
        </w:rPr>
        <w:t>home</w:t>
      </w:r>
      <w:r>
        <w:rPr>
          <w:rFonts w:cstheme="minorHAnsi"/>
          <w:sz w:val="24"/>
          <w:szCs w:val="24"/>
          <w:lang w:val="en-US"/>
        </w:rPr>
        <w:t>page, as I noticed my first interviewer struggled a little bit to find the map.</w:t>
      </w:r>
    </w:p>
    <w:p w14:paraId="1EC641EF" w14:textId="16489854" w:rsidR="002B228C" w:rsidRPr="00DF3FA1" w:rsidRDefault="002B228C" w:rsidP="00DF3FA1">
      <w:pPr>
        <w:pStyle w:val="ListParagraph"/>
        <w:numPr>
          <w:ilvl w:val="0"/>
          <w:numId w:val="4"/>
        </w:num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The last change that I implemented was moving the line “</w:t>
      </w:r>
      <w:r w:rsidRPr="002B228C">
        <w:rPr>
          <w:rFonts w:cstheme="minorHAnsi"/>
          <w:sz w:val="24"/>
          <w:szCs w:val="24"/>
          <w:lang w:val="en-US"/>
        </w:rPr>
        <w:t>Cash fares as well as Port Authority bus passes and tickets are accepted as payment. Bus transfers can be purchased at the Incline</w:t>
      </w:r>
      <w:r>
        <w:rPr>
          <w:rFonts w:cstheme="minorHAnsi"/>
          <w:sz w:val="24"/>
          <w:szCs w:val="24"/>
          <w:lang w:val="en-US"/>
        </w:rPr>
        <w:t>” to the top of the Book a Trip page, as the second interviewer could not see it at the bottom of the tabs.</w:t>
      </w:r>
    </w:p>
    <w:p w14:paraId="42C1B04C" w14:textId="77777777" w:rsidR="00D34A80" w:rsidRPr="00C6653F" w:rsidRDefault="00D34A80" w:rsidP="00D34A80">
      <w:pPr>
        <w:spacing w:line="360" w:lineRule="auto"/>
        <w:rPr>
          <w:rFonts w:cstheme="minorHAnsi"/>
          <w:b/>
          <w:bCs/>
          <w:sz w:val="24"/>
          <w:szCs w:val="24"/>
          <w:lang w:val="en-US"/>
        </w:rPr>
      </w:pPr>
      <w:r w:rsidRPr="00C6653F">
        <w:rPr>
          <w:rFonts w:cstheme="minorHAnsi"/>
          <w:b/>
          <w:bCs/>
          <w:sz w:val="24"/>
          <w:szCs w:val="24"/>
          <w:lang w:val="en-US"/>
        </w:rPr>
        <w:t>Other potential changes:</w:t>
      </w:r>
    </w:p>
    <w:p w14:paraId="3A4F05D4" w14:textId="386818ED" w:rsidR="00A446EE" w:rsidRPr="002A44EB" w:rsidRDefault="00131DBF" w:rsidP="00A446EE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If I had time, I would like to </w:t>
      </w:r>
      <w:r w:rsidR="003E759A">
        <w:rPr>
          <w:rFonts w:cstheme="minorHAnsi"/>
          <w:sz w:val="24"/>
          <w:szCs w:val="24"/>
          <w:lang w:val="en-US"/>
        </w:rPr>
        <w:t>make the header more adaptable for mobile, as I noticed that if I decrease the width of the page, the logo and the header text begin to clump together and become badly formatted an</w:t>
      </w:r>
      <w:r w:rsidR="003E759A" w:rsidRPr="002A44EB">
        <w:rPr>
          <w:rFonts w:cstheme="minorHAnsi"/>
          <w:sz w:val="24"/>
          <w:szCs w:val="24"/>
          <w:lang w:val="en-US"/>
        </w:rPr>
        <w:t>d hard to read.</w:t>
      </w:r>
    </w:p>
    <w:p w14:paraId="0C911BDC" w14:textId="6731DB88" w:rsidR="002A44EB" w:rsidRPr="00131DBF" w:rsidRDefault="002A44EB" w:rsidP="00A446EE">
      <w:pPr>
        <w:spacing w:line="360" w:lineRule="auto"/>
        <w:rPr>
          <w:rFonts w:cstheme="minorHAnsi"/>
          <w:sz w:val="24"/>
          <w:szCs w:val="24"/>
          <w:lang w:val="en-US"/>
        </w:rPr>
      </w:pPr>
      <w:r w:rsidRPr="002A44EB">
        <w:rPr>
          <w:rFonts w:cstheme="minorHAnsi"/>
          <w:sz w:val="24"/>
          <w:szCs w:val="24"/>
          <w:lang w:val="en-US"/>
        </w:rPr>
        <w:t xml:space="preserve">Another potential change I would consider making is changing the color scheme to fit </w:t>
      </w:r>
      <w:proofErr w:type="gramStart"/>
      <w:r w:rsidRPr="002A44EB">
        <w:rPr>
          <w:rFonts w:cstheme="minorHAnsi"/>
          <w:sz w:val="24"/>
          <w:szCs w:val="24"/>
          <w:lang w:val="en-US"/>
        </w:rPr>
        <w:t>the  Duquesne</w:t>
      </w:r>
      <w:proofErr w:type="gramEnd"/>
      <w:r>
        <w:rPr>
          <w:rFonts w:cstheme="minorHAnsi"/>
          <w:sz w:val="24"/>
          <w:szCs w:val="24"/>
          <w:lang w:val="en-US"/>
        </w:rPr>
        <w:t xml:space="preserve"> Incline’s brand a little better. I think I was a little bit off the mark with the color I was using; although the orange is a pretty shade </w:t>
      </w:r>
      <w:r w:rsidR="003B38FB">
        <w:rPr>
          <w:rFonts w:cstheme="minorHAnsi"/>
          <w:sz w:val="24"/>
          <w:szCs w:val="24"/>
          <w:lang w:val="en-US"/>
        </w:rPr>
        <w:t>in contrast with the image in the header, it does not exactly maintain the right color.</w:t>
      </w:r>
    </w:p>
    <w:sectPr w:rsidR="002A44EB" w:rsidRPr="00131DB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EB512" w14:textId="77777777" w:rsidR="00F31CE1" w:rsidRDefault="00F31CE1" w:rsidP="00E57C06">
      <w:pPr>
        <w:spacing w:after="0" w:line="240" w:lineRule="auto"/>
      </w:pPr>
      <w:r>
        <w:separator/>
      </w:r>
    </w:p>
  </w:endnote>
  <w:endnote w:type="continuationSeparator" w:id="0">
    <w:p w14:paraId="65030836" w14:textId="77777777" w:rsidR="00F31CE1" w:rsidRDefault="00F31CE1" w:rsidP="00E57C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093DB" w14:textId="77777777" w:rsidR="00F31CE1" w:rsidRDefault="00F31CE1" w:rsidP="00E57C06">
      <w:pPr>
        <w:spacing w:after="0" w:line="240" w:lineRule="auto"/>
      </w:pPr>
      <w:r>
        <w:separator/>
      </w:r>
    </w:p>
  </w:footnote>
  <w:footnote w:type="continuationSeparator" w:id="0">
    <w:p w14:paraId="77941AD7" w14:textId="77777777" w:rsidR="00F31CE1" w:rsidRDefault="00F31CE1" w:rsidP="00E57C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DD995" w14:textId="579C5D87" w:rsidR="00E57C06" w:rsidRPr="00E57C06" w:rsidRDefault="00E57C06" w:rsidP="00E57C06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03F9B"/>
    <w:multiLevelType w:val="hybridMultilevel"/>
    <w:tmpl w:val="13AAB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F35EF1"/>
    <w:multiLevelType w:val="hybridMultilevel"/>
    <w:tmpl w:val="9E268F9E"/>
    <w:lvl w:ilvl="0" w:tplc="1B8E703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046671"/>
    <w:multiLevelType w:val="hybridMultilevel"/>
    <w:tmpl w:val="66AA1F5E"/>
    <w:lvl w:ilvl="0" w:tplc="3BF4923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E1B49"/>
    <w:multiLevelType w:val="hybridMultilevel"/>
    <w:tmpl w:val="CF3E0EF6"/>
    <w:lvl w:ilvl="0" w:tplc="93548E2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zczMDIyNTMytrBQ0lEKTi0uzszPAykwrgUAzMBPaywAAAA="/>
  </w:docVars>
  <w:rsids>
    <w:rsidRoot w:val="00425330"/>
    <w:rsid w:val="00060CFB"/>
    <w:rsid w:val="00085355"/>
    <w:rsid w:val="000A1C4E"/>
    <w:rsid w:val="000B2BF2"/>
    <w:rsid w:val="00105AFC"/>
    <w:rsid w:val="00110D34"/>
    <w:rsid w:val="00131DBF"/>
    <w:rsid w:val="00152598"/>
    <w:rsid w:val="001532EE"/>
    <w:rsid w:val="001B64CE"/>
    <w:rsid w:val="001E2A7E"/>
    <w:rsid w:val="001E4DB5"/>
    <w:rsid w:val="0021091B"/>
    <w:rsid w:val="00237744"/>
    <w:rsid w:val="00251A6A"/>
    <w:rsid w:val="00277FAF"/>
    <w:rsid w:val="002A44EB"/>
    <w:rsid w:val="002B228C"/>
    <w:rsid w:val="002B5A19"/>
    <w:rsid w:val="002C1E85"/>
    <w:rsid w:val="002C6588"/>
    <w:rsid w:val="002E1F46"/>
    <w:rsid w:val="00300B17"/>
    <w:rsid w:val="003127D1"/>
    <w:rsid w:val="003B38FB"/>
    <w:rsid w:val="003E759A"/>
    <w:rsid w:val="00425330"/>
    <w:rsid w:val="0049589F"/>
    <w:rsid w:val="0053221E"/>
    <w:rsid w:val="005D0713"/>
    <w:rsid w:val="006044F7"/>
    <w:rsid w:val="00657755"/>
    <w:rsid w:val="006840B5"/>
    <w:rsid w:val="006A3018"/>
    <w:rsid w:val="006A3C61"/>
    <w:rsid w:val="006E34C9"/>
    <w:rsid w:val="00711F8B"/>
    <w:rsid w:val="00727248"/>
    <w:rsid w:val="00734267"/>
    <w:rsid w:val="00784484"/>
    <w:rsid w:val="007C12F6"/>
    <w:rsid w:val="007F58FC"/>
    <w:rsid w:val="008029F7"/>
    <w:rsid w:val="0083301E"/>
    <w:rsid w:val="00883937"/>
    <w:rsid w:val="00897C82"/>
    <w:rsid w:val="008A1D3A"/>
    <w:rsid w:val="008D0B80"/>
    <w:rsid w:val="008E3530"/>
    <w:rsid w:val="008F4A0C"/>
    <w:rsid w:val="009253F9"/>
    <w:rsid w:val="00946C4B"/>
    <w:rsid w:val="00952FC3"/>
    <w:rsid w:val="0096795B"/>
    <w:rsid w:val="009938FF"/>
    <w:rsid w:val="009A5470"/>
    <w:rsid w:val="00A02CDF"/>
    <w:rsid w:val="00A25919"/>
    <w:rsid w:val="00A446EE"/>
    <w:rsid w:val="00A55D8C"/>
    <w:rsid w:val="00A732B2"/>
    <w:rsid w:val="00A801B7"/>
    <w:rsid w:val="00B35526"/>
    <w:rsid w:val="00B4041C"/>
    <w:rsid w:val="00B80558"/>
    <w:rsid w:val="00BB1646"/>
    <w:rsid w:val="00C113C6"/>
    <w:rsid w:val="00C15E76"/>
    <w:rsid w:val="00C56292"/>
    <w:rsid w:val="00C6653F"/>
    <w:rsid w:val="00CC430D"/>
    <w:rsid w:val="00D0068F"/>
    <w:rsid w:val="00D34A80"/>
    <w:rsid w:val="00DF3FA1"/>
    <w:rsid w:val="00DF4325"/>
    <w:rsid w:val="00DF79E5"/>
    <w:rsid w:val="00E202AB"/>
    <w:rsid w:val="00E57C06"/>
    <w:rsid w:val="00E721BD"/>
    <w:rsid w:val="00EA2B92"/>
    <w:rsid w:val="00EE68FA"/>
    <w:rsid w:val="00EF084C"/>
    <w:rsid w:val="00F14A14"/>
    <w:rsid w:val="00F2462F"/>
    <w:rsid w:val="00F31CE1"/>
    <w:rsid w:val="00F4151A"/>
    <w:rsid w:val="00F42CB9"/>
    <w:rsid w:val="00F44163"/>
    <w:rsid w:val="00F626FB"/>
    <w:rsid w:val="00FA678A"/>
    <w:rsid w:val="00FE4776"/>
    <w:rsid w:val="00FF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DA0CB7"/>
  <w15:chartTrackingRefBased/>
  <w15:docId w15:val="{5FE3D63A-0EF7-434D-B60E-EAAAD7720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44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32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7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C06"/>
  </w:style>
  <w:style w:type="paragraph" w:styleId="Footer">
    <w:name w:val="footer"/>
    <w:basedOn w:val="Normal"/>
    <w:link w:val="FooterChar"/>
    <w:uiPriority w:val="99"/>
    <w:unhideWhenUsed/>
    <w:rsid w:val="00E57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C06"/>
  </w:style>
  <w:style w:type="character" w:styleId="Hyperlink">
    <w:name w:val="Hyperlink"/>
    <w:basedOn w:val="DefaultParagraphFont"/>
    <w:uiPriority w:val="99"/>
    <w:unhideWhenUsed/>
    <w:rsid w:val="002377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774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A44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1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epbOql3inJ4TjyQ4-ux-ZS4HGyTExktk/view?usp=sha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wxPn2Vwva2gWa7FN5MVu9NhmY5CLcK4Z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7</Pages>
  <Words>1452</Words>
  <Characters>8280</Characters>
  <Application>Microsoft Office Word</Application>
  <DocSecurity>0</DocSecurity>
  <Lines>69</Lines>
  <Paragraphs>19</Paragraphs>
  <ScaleCrop>false</ScaleCrop>
  <Company/>
  <LinksUpToDate>false</LinksUpToDate>
  <CharactersWithSpaces>9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Jiang</dc:creator>
  <cp:keywords/>
  <dc:description/>
  <cp:lastModifiedBy>Emma Jiang</cp:lastModifiedBy>
  <cp:revision>89</cp:revision>
  <dcterms:created xsi:type="dcterms:W3CDTF">2021-04-11T01:20:00Z</dcterms:created>
  <dcterms:modified xsi:type="dcterms:W3CDTF">2021-04-11T05:46:00Z</dcterms:modified>
</cp:coreProperties>
</file>